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Salinity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Salinity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Salinity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Salinity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Salinity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Salinity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Salinity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Salinity_S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Salinity_SE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Salinity_SE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Start w:id="6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62"/>
    <w:bookmarkStart w:id="6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2-06-30T18:12:36Z</dcterms:created>
  <dcterms:modified xsi:type="dcterms:W3CDTF">2022-06-30T18: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